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gave</w:t>
      </w:r>
    </w:p>
    <w:p>
      <w:pPr>
        <w:pStyle w:val="Author"/>
      </w:pPr>
      <w:r>
        <w:t xml:space="preserve">Group4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024e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gave</dc:title>
  <dc:creator>Group4</dc:creator>
  <dcterms:created xsi:type="dcterms:W3CDTF">2016-08-20T09:50:53Z</dcterms:created>
  <dcterms:modified xsi:type="dcterms:W3CDTF">2016-08-20T09:50:53Z</dcterms:modified>
</cp:coreProperties>
</file>